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2"/>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dislodgment. Changing morphology 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1995]</w:t>
      </w:r>
      <w:r>
        <w:t xml:space="preserve"> </w:t>
      </w:r>
      <w:r>
        <w:t xml:space="preserve">are the biggest threat to kelp survival. Kelps are able to rapidly adapt their morphological characteristics to reduce drag and avoid dislodgment</w:t>
      </w:r>
      <w:r>
        <w:t xml:space="preserve"> </w:t>
      </w:r>
      <w:r>
        <w:t xml:space="preserve">[@Blanchette1997]</w:t>
      </w:r>
      <w:r>
        <w:t xml:space="preserve">. For example a study by</w:t>
      </w:r>
      <w:r>
        <w:t xml:space="preserve"> </w:t>
      </w:r>
      <w:r>
        <w:t xml:space="preserve">@Koehletal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in the ocean. Plastic pollution can be in the form of macro- and microplastics. Microplastics are tiny plastic granuales used as scrubbers in cosmetics and air-blasting, and small plastic fragments that originate from larger pieces of plastic known as macroplastics, while macroplastics…</w:t>
      </w:r>
      <w:r>
        <w:rPr>
          <w:b/>
        </w:rPr>
        <w:t xml:space="preserve">insert definition here</w:t>
      </w:r>
      <w:r>
        <w:t xml:space="preserv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kelp-environmental-drivers"/>
      <w:bookmarkEnd w:id="23"/>
      <w:r>
        <w:t xml:space="preserve">Kelp environmental drivers</w:t>
      </w:r>
    </w:p>
    <w:p>
      <w:pPr>
        <w:pStyle w:val="FirstParagraph"/>
      </w:pPr>
      <w:r>
        <w:t xml:space="preserve">The important environmental drivers of kelp idividuals and communities include light, substrata, salinity, sedimentation, nitrients, temperature and water motion. Although studies have investigated the effects of important environmental drivers, the roles these factors play is often difficult to evaluate as such factors may never be fully independent of each other, i.e. environmental factors are to some extent temperature dependent. Multifactorial studies have attempt to explain combined affects, however these studies are often limited to investigating combination of two or three environmental drivers as inclusion of too many factors can lead to results that are difficult to interept. Environmetal factors are highly variable on temporal and spatial scales, and their effects may also dependent on life-stage adding a further layer of complexity to investigations.</w:t>
      </w:r>
    </w:p>
    <w:p>
      <w:pPr>
        <w:pStyle w:val="Heading1"/>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1996);@Belseth2012]</w:t>
      </w:r>
      <w:r>
        <w:t xml:space="preserve">. For instance, solar ultraviolate radiation has been shown to aﬀ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ood 1987]</w:t>
      </w:r>
      <w:r>
        <w:t xml:space="preserve">. The sub-canopy sporophytes experienced tissue damage,photopigment destruction,reduced growthand decreased survivorship, thus inhibiting their settlement and survival</w:t>
      </w:r>
      <w:r>
        <w:t xml:space="preserve"> </w:t>
      </w:r>
      <w:r>
        <w:t xml:space="preserve">[@Wood 1987]</w:t>
      </w:r>
      <w:r>
        <w:t xml:space="preserve">. Laboratory experiments revealed that the UV component of radiation, rather than intense radiation itself, was responsible for the eﬀects mentioned above. High light stress has negative eﬀects, such as photoinhibition and photo-damage on</w:t>
      </w:r>
      <w:r>
        <w:t xml:space="preserve"> </w:t>
      </w:r>
      <w:r>
        <w:rPr>
          <w:i/>
        </w:rPr>
        <w:t xml:space="preserve">Ecklonia cava</w:t>
      </w:r>
      <w:r>
        <w:t xml:space="preserve"> </w:t>
      </w:r>
      <w:r>
        <w:t xml:space="preserve">sporophytes</w:t>
      </w:r>
      <w:r>
        <w:t xml:space="preserve"> </w:t>
      </w:r>
      <w:r>
        <w:t xml:space="preserve">[@Altamirano2004]</w:t>
      </w:r>
      <w:r>
        <w:t xml:space="preserve">.</w:t>
      </w:r>
      <w:r>
        <w:t xml:space="preserve"> </w:t>
      </w:r>
      <w:r>
        <w:t xml:space="preserve">@Altamirano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2004]</w:t>
      </w:r>
      <w:r>
        <w:t xml:space="preserve">.</w:t>
      </w:r>
      <w:r>
        <w:t xml:space="preserve"> </w:t>
      </w:r>
      <w:r>
        <w:t xml:space="preserve">@Bolton1985</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n additional ﬁnding of this study was that despite the decrease in reproductive rates, the ﬁnal egge production per female was greater under these conditons. The authors interpreted this an ecological adaption that may increase survival rates under times of stress or non - ideal conditions</w:t>
      </w:r>
      <w:r>
        <w:t xml:space="preserve"> </w:t>
      </w:r>
      <w:r>
        <w:t xml:space="preserve">[@Bolton1985]</w:t>
      </w:r>
      <w:r>
        <w:t xml:space="preserve">.</w:t>
      </w:r>
    </w:p>
    <w:p>
      <w:pPr>
        <w:pStyle w:val="Heading1"/>
      </w:pPr>
      <w:bookmarkStart w:id="25" w:name="depth"/>
      <w:bookmarkEnd w:id="25"/>
      <w:r>
        <w:t xml:space="preserve">Depth</w:t>
      </w:r>
    </w:p>
    <w:p>
      <w:pPr>
        <w:pStyle w:val="FirstParagraph"/>
      </w:pPr>
      <w:r>
        <w:t xml:space="preserve">Depth does not aﬀect kelp ecosystems directly, however a change in depth often causes ﬂ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ﬂuential factors such as light and water motion.</w:t>
      </w:r>
    </w:p>
    <w:p>
      <w:pPr>
        <w:pStyle w:val="Heading1"/>
      </w:pPr>
      <w:bookmarkStart w:id="26" w:name="nutrients"/>
      <w:bookmarkEnd w:id="26"/>
      <w:r>
        <w:t xml:space="preserve">Nutrients</w:t>
      </w:r>
    </w:p>
    <w:p>
      <w:pPr>
        <w:pStyle w:val="FirstParagraph"/>
      </w:pPr>
      <w:r>
        <w:t xml:space="preserve">The importance of nutrients in the functioning of kelps is well understood</w:t>
      </w:r>
      <w:r>
        <w:t xml:space="preserve"> </w:t>
      </w:r>
      <w:r>
        <w:t xml:space="preserve">[@Dayton1985; @Gaylord2012]</w:t>
      </w:r>
      <w:r>
        <w:t xml:space="preserve">. Dissolved nitrogen, and in particular nitrate, are important; however research has also placed emphasis on phosphate and other trace compounds for functioning of kelps</w:t>
      </w:r>
      <w:r>
        <w:t xml:space="preserve"> </w:t>
      </w:r>
      <w:r>
        <w:t xml:space="preserve">[@Dayton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1985; @Gaylord2012]</w:t>
      </w:r>
      <w:r>
        <w:t xml:space="preserve">. Nutrient stratiﬁ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Temperature can play a direct role in the uptake of nutrients through eﬀects on algal metabolism; however this may vary from species to species</w:t>
      </w:r>
      <w:r>
        <w:t xml:space="preserve"> </w:t>
      </w:r>
      <w:r>
        <w:t xml:space="preserve">[@Raven1988]</w:t>
      </w:r>
      <w:r>
        <w:t xml:space="preserve">.</w:t>
      </w:r>
    </w:p>
    <w:p>
      <w:pPr>
        <w:pStyle w:val="Heading1"/>
      </w:pPr>
      <w:bookmarkStart w:id="27" w:name="temperature"/>
      <w:bookmarkEnd w:id="27"/>
      <w:r>
        <w:t xml:space="preserve">Temperature</w:t>
      </w:r>
    </w:p>
    <w:p>
      <w:pPr>
        <w:pStyle w:val="FirstParagraph"/>
      </w:pPr>
      <w:r>
        <w:t xml:space="preserve">Temperature is a driver of kelp species distributions and ecophysiological processes, as well as a lesser role in morphological adaption…</w:t>
      </w:r>
      <w:r>
        <w:rPr>
          <w:b/>
        </w:rPr>
        <w:t xml:space="preserve">example here</w:t>
      </w:r>
      <w:r>
        <w:t xml:space="preserve">…The majority of kelp species are artic and temperate organisms, and the warming of ocean temperatures is expected to cause a poleward biogeographical shift of species</w:t>
      </w:r>
      <w:r>
        <w:t xml:space="preserve"> </w:t>
      </w:r>
      <w:r>
        <w:t xml:space="preserve">[@Bolton2012]</w:t>
      </w:r>
      <w:r>
        <w:t xml:space="preserve">. There is evidence to suggest that South African kelp forests are expanding due to ocean cooling</w:t>
      </w:r>
      <w:r>
        <w:t xml:space="preserve"> </w:t>
      </w:r>
      <w:r>
        <w:t xml:space="preserve">[@Bolton2012]</w:t>
      </w:r>
      <w:r>
        <w:t xml:space="preserve">, possibly driven by an intensiﬁcation and increase in coastal upwelling</w:t>
      </w:r>
      <w:r>
        <w:t xml:space="preserve"> </w:t>
      </w:r>
      <w:r>
        <w:t xml:space="preserve">[@Blamey2012, @Blamey2015]</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2012]</w:t>
      </w:r>
      <w:r>
        <w:t xml:space="preserve">. Macroalgae, such as kelps, can react to an increase in surface temperatures in one of three ways: they can migrate, adapt and die</w:t>
      </w:r>
      <w:r>
        <w:t xml:space="preserve"> </w:t>
      </w:r>
      <w:r>
        <w:t xml:space="preserve">[@Biskup2014]</w:t>
      </w:r>
      <w:r>
        <w:t xml:space="preserve">. A study by</w:t>
      </w:r>
      <w:r>
        <w:t xml:space="preserve"> </w:t>
      </w:r>
      <w:r>
        <w:t xml:space="preserve">@Biskup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ﬀect non- optimal conditions (intertidal zone) had on the kelps</w:t>
      </w:r>
      <w:r>
        <w:t xml:space="preserve"> </w:t>
      </w:r>
      <w:r>
        <w:t xml:space="preserve">[@Rinde2005]</w:t>
      </w:r>
      <w:r>
        <w:t xml:space="preserve">. The study found that Laminaria ochroleuca exhibited a poor ability to acclimatise and was dependent on the kelp’s life history traits</w:t>
      </w:r>
      <w:r>
        <w:t xml:space="preserve"> </w:t>
      </w:r>
      <w:r>
        <w:t xml:space="preserve">[@Biskup2014]</w:t>
      </w:r>
      <w:r>
        <w:t xml:space="preserve">. Therefore annual kelp species are more likely to survive under non-ideal condition, and the intertidal Saccorhiza polyschides, compared to the subtidal, showed a higher physiological ﬂexibility to changing conditions</w:t>
      </w:r>
      <w:r>
        <w:t xml:space="preserve"> </w:t>
      </w:r>
      <w:r>
        <w:t xml:space="preserve">[@Biskup2014]</w:t>
      </w:r>
      <w:r>
        <w:t xml:space="preserve">. This may be because the intertidal zone undergoes far more change than the subtidal and therefore kelps in the intertidal are forced to adapt to harsher conditions where ﬂuctuations in temperature, sunlight, turbidity and water motion are common. The eﬀects on temperature have also been investigated by</w:t>
      </w:r>
      <w:r>
        <w:t xml:space="preserve"> </w:t>
      </w:r>
      <w:r>
        <w:t xml:space="preserve">@Wernberg2010</w:t>
      </w:r>
      <w:r>
        <w:t xml:space="preserve">. The study looked at resilience of kelp beds along a latitudinal temperature gradient. Kelp abundance is likely to decline with the predicted warming of ocean waters</w:t>
      </w:r>
      <w:r>
        <w:t xml:space="preserve"> </w:t>
      </w:r>
      <w:r>
        <w:t xml:space="preserve">@Wernberg2010</w:t>
      </w:r>
      <w:r>
        <w:t xml:space="preserve"> </w:t>
      </w:r>
      <w:r>
        <w:t xml:space="preserve">and although kelps have the ability to acclimatize and adjust their metabolic performance, which in turn allows them to change their physiological performance to mitigate the seasonal ﬂuctuations in temperature, this acclimatization is done at a cost</w:t>
      </w:r>
      <w:r>
        <w:t xml:space="preserve"> </w:t>
      </w:r>
      <w:r>
        <w:t xml:space="preserve">@Wernberg2010</w:t>
      </w:r>
      <w:r>
        <w:t xml:space="preserve">…</w:t>
      </w:r>
      <w:r>
        <w:rPr>
          <w:b/>
        </w:rPr>
        <w:t xml:space="preserve">link to paragraph on kelp morphology</w:t>
      </w:r>
      <w:r>
        <w:t xml:space="preserve">…</w:t>
      </w:r>
    </w:p>
    <w:p>
      <w:pPr>
        <w:pStyle w:val="Heading1"/>
      </w:pPr>
      <w:bookmarkStart w:id="28" w:name="wave-exposure"/>
      <w:bookmarkEnd w:id="28"/>
      <w:r>
        <w:t xml:space="preserve">Wave exposure</w:t>
      </w:r>
    </w:p>
    <w:p>
      <w:pPr>
        <w:pStyle w:val="FirstParagraph"/>
      </w:pPr>
      <w:r>
        <w:t xml:space="preserve">Other than temperature, wave exposure is also recognised as an important driver of the marine environment. Like temperature, wave exposure can act on regional scales and has been shown to play a role in determing distribution, abundance, diversity, composition and productivity of benthic and rocky shore communties. For example, increasing degrees of exposure may positively influence the amount of area available to trap light on macroalgal fronds, as well as increasing nutrient uptake through increased turbulence in the boundry layer</w:t>
      </w:r>
      <w:r>
        <w:t xml:space="preserve"> </w:t>
      </w:r>
      <w:r>
        <w:t xml:space="preserve">[@lobban1994]</w:t>
      </w:r>
      <w:r>
        <w:t xml:space="preserve">.</w:t>
      </w:r>
      <w:r>
        <w:t xml:space="preserve"> </w:t>
      </w:r>
      <w:r>
        <w:t xml:space="preserve">@lewis</w:t>
      </w:r>
      <w:r>
        <w:t xml:space="preserve"> </w:t>
      </w:r>
      <w:r>
        <w:t xml:space="preserve">found that degrees of wave exposure vertical structure rocky shore communities…</w:t>
      </w:r>
      <w:r>
        <w:rPr>
          <w:b/>
        </w:rPr>
        <w:t xml:space="preserve">work in progress</w:t>
      </w:r>
      <w:r>
        <w:t xml:space="preserve">…</w:t>
      </w:r>
    </w:p>
    <w:p>
      <w:pPr>
        <w:pStyle w:val="Heading1"/>
      </w:pPr>
      <w:bookmarkStart w:id="29" w:name="hydrodynamic-modelling"/>
      <w:bookmarkEnd w:id="29"/>
      <w:r>
        <w:t xml:space="preserve">Hydrodynamic modelling</w:t>
      </w:r>
    </w:p>
    <w:p>
      <w:pPr>
        <w:pStyle w:val="FirstParagraph"/>
      </w:pPr>
      <w:r>
        <w:t xml:space="preserve">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Rinde2004]</w:t>
      </w:r>
      <w:r>
        <w:t xml:space="preserve">.</w:t>
      </w:r>
    </w:p>
    <w:p>
      <w:pPr>
        <w:pStyle w:val="BodyText"/>
      </w:pPr>
      <w:r>
        <w:t xml:space="preserve">@lindegarth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2005]</w:t>
      </w:r>
      <w:r>
        <w:t xml:space="preserve">. A study by</w:t>
      </w:r>
      <w:r>
        <w:t xml:space="preserve"> </w:t>
      </w:r>
      <w:r>
        <w:t xml:space="preserve">@sundbald</w:t>
      </w:r>
      <w:r>
        <w:t xml:space="preserve">…</w:t>
      </w:r>
      <w:r>
        <w:rPr>
          <w:b/>
        </w:rPr>
        <w:t xml:space="preserve">include description of study here</w:t>
      </w:r>
      <w:r>
        <w:t xml:space="preserve">…Other authors, such as</w:t>
      </w:r>
      <w:r>
        <w:t xml:space="preserve"> </w:t>
      </w:r>
      <w:r>
        <w:t xml:space="preserve">@hill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aeus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hasselmann1988; @booij1999; @smith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Heading2"/>
      </w:pPr>
      <w:bookmarkStart w:id="30" w:name="aims-of-research"/>
      <w:bookmarkEnd w:id="30"/>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17d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aed7342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Ross Coppin</dc:creator>
  <dcterms:created xsi:type="dcterms:W3CDTF">2018-09-10T10:16:18Z</dcterms:created>
  <dcterms:modified xsi:type="dcterms:W3CDTF">2018-09-10T10:16:18Z</dcterms:modified>
</cp:coreProperties>
</file>